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904B1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904B1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040EA3">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040EA3">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AA76CEB" w:rsidR="00FA3456" w:rsidRDefault="00FA345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OMG-ASCQM</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1AA76CEB" w:rsidR="00FA3456" w:rsidRDefault="00FA345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OMG-ASCQM</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904B1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D62F8C2" w14:textId="77777777" w:rsidR="00B12E42"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r w:rsidR="00D36C46">
        <w:t>Table of Content</w:t>
      </w:r>
      <w:bookmarkEnd w:id="1"/>
      <w:bookmarkEnd w:id="2"/>
      <w:bookmarkEnd w:id="3"/>
      <w:bookmarkEnd w:id="4"/>
      <w:bookmarkEnd w:id="5"/>
      <w:bookmarkEnd w:id="6"/>
      <w:bookmarkEnd w:id="7"/>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68EE12ED" w14:textId="77777777" w:rsidR="00B12E42" w:rsidRDefault="00B12E42">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1058EFE2"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3EF76627" w14:textId="77777777" w:rsidR="00B12E42" w:rsidRDefault="00B12E42">
      <w:pPr>
        <w:pStyle w:val="TOC2"/>
        <w:tabs>
          <w:tab w:val="left" w:pos="1200"/>
        </w:tabs>
        <w:rPr>
          <w:rFonts w:asciiTheme="minorHAnsi" w:eastAsiaTheme="minorEastAsia"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7E6CFC">
        <w:rPr>
          <w:noProof/>
        </w:rPr>
        <w:t>Application Characteristics</w:t>
      </w:r>
    </w:p>
    <w:p w14:paraId="3416B0B9"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OMG-ASCQM Summary</w:t>
      </w:r>
    </w:p>
    <w:p w14:paraId="658678C7"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3.</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CAST Findings for OMG-ASCQM Security</w:t>
      </w:r>
    </w:p>
    <w:p w14:paraId="72D466BF"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4.</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CAST Findings for OMG-ASCQM Reliability</w:t>
      </w:r>
    </w:p>
    <w:p w14:paraId="5976A246"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5.</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CAST Findings for OMG-ASCQM Performance Efficiency</w:t>
      </w:r>
    </w:p>
    <w:p w14:paraId="373C3F0E"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6.</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CAST Findings for OMG-ASCQM Maintainability</w:t>
      </w:r>
    </w:p>
    <w:p w14:paraId="1D4BDDF2"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028E48F0" w14:textId="77777777" w:rsidR="00B12E42" w:rsidRDefault="00B12E42">
      <w:pPr>
        <w:pStyle w:val="TOC2"/>
        <w:tabs>
          <w:tab w:val="left" w:pos="1200"/>
        </w:tabs>
        <w:rPr>
          <w:rFonts w:asciiTheme="minorHAnsi" w:eastAsiaTheme="minorEastAsia"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sidRPr="007E6CFC">
        <w:rPr>
          <w:noProof/>
        </w:rPr>
        <w:t>About CAST Software Intelligence</w:t>
      </w:r>
    </w:p>
    <w:p w14:paraId="2790BF42" w14:textId="77777777" w:rsidR="00B12E42" w:rsidRDefault="00B12E42">
      <w:pPr>
        <w:pStyle w:val="TOC2"/>
        <w:tabs>
          <w:tab w:val="left" w:pos="1200"/>
        </w:tabs>
        <w:rPr>
          <w:rFonts w:asciiTheme="minorHAnsi" w:eastAsiaTheme="minorEastAsia"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sidRPr="007E6CFC">
        <w:rPr>
          <w:noProof/>
        </w:rPr>
        <w:t>About CISQ OMG-ASCQM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351"/>
      <w:bookmarkStart w:id="9" w:name="_Toc14696275"/>
      <w:bookmarkStart w:id="10" w:name="_Toc14781140"/>
      <w:bookmarkStart w:id="11" w:name="_Toc14781348"/>
      <w:bookmarkStart w:id="12" w:name="_Toc15304604"/>
      <w:bookmarkStart w:id="13" w:name="_Toc21078012"/>
      <w:bookmarkStart w:id="14" w:name="_Toc21078058"/>
      <w:r w:rsidR="005773E4">
        <w:t>Introduction</w:t>
      </w:r>
      <w:bookmarkEnd w:id="8"/>
      <w:bookmarkEnd w:id="9"/>
      <w:bookmarkEnd w:id="10"/>
      <w:bookmarkEnd w:id="11"/>
      <w:bookmarkEnd w:id="12"/>
      <w:bookmarkEnd w:id="13"/>
      <w:bookmarkEnd w:id="14"/>
    </w:p>
    <w:p w14:paraId="34CF3A1B" w14:textId="2990EA00" w:rsidR="0087076A" w:rsidRPr="0087076A" w:rsidRDefault="0087076A" w:rsidP="0087076A">
      <w:pPr>
        <w:ind w:right="657"/>
      </w:pPr>
      <w:bookmarkStart w:id="15" w:name="_Toc380677725"/>
      <w:r>
        <w:t xml:space="preserve">This assessment is an effort to determine the overall quality of the said applications against </w:t>
      </w:r>
      <w:r w:rsidR="008A6910">
        <w:t>OMG-ASCQM</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2B2FCA3A" w:rsidR="008A6910" w:rsidRPr="00755F5D" w:rsidRDefault="008A6910" w:rsidP="008A6910">
      <w:pPr>
        <w:ind w:right="657"/>
      </w:pPr>
      <w:bookmarkStart w:id="16" w:name="_Toc531862352"/>
      <w:bookmarkStart w:id="17" w:name="_Toc14696276"/>
      <w:bookmarkStart w:id="18" w:name="_Toc14781141"/>
      <w:bookmarkStart w:id="19" w:name="_Toc14781349"/>
      <w:bookmarkStart w:id="20" w:name="_Toc15304605"/>
      <w:r w:rsidRPr="005773E4">
        <w:t xml:space="preserve">CAST AIP </w:t>
      </w:r>
      <w:r>
        <w:t>adapts the quality rules from best-in-class industry standards (OWASP, CWE, CISQ, STIG, PCI, NIST, OMG-ASCQM).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1" w:name="_Toc21078013"/>
      <w:bookmarkStart w:id="22" w:name="_Toc21078059"/>
      <w:r w:rsidRPr="005773E4">
        <w:rPr>
          <w:lang w:val="en-US"/>
        </w:rPr>
        <w:t xml:space="preserve">Application </w:t>
      </w:r>
      <w:bookmarkEnd w:id="15"/>
      <w:r w:rsidR="005773E4">
        <w:rPr>
          <w:lang w:val="en-US"/>
        </w:rPr>
        <w:t>Characteristics</w:t>
      </w:r>
      <w:bookmarkEnd w:id="16"/>
      <w:bookmarkEnd w:id="17"/>
      <w:bookmarkEnd w:id="18"/>
      <w:bookmarkEnd w:id="19"/>
      <w:bookmarkEnd w:id="20"/>
      <w:bookmarkEnd w:id="21"/>
      <w:bookmarkEnd w:id="2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D3AF5AC" w:rsidR="004708D5" w:rsidRPr="005773E4" w:rsidRDefault="008A6910" w:rsidP="002638B2">
      <w:pPr>
        <w:pStyle w:val="Heading1"/>
        <w:ind w:right="657"/>
        <w:rPr>
          <w:rFonts w:asciiTheme="minorHAnsi" w:hAnsiTheme="minorHAnsi"/>
          <w:noProof/>
          <w:sz w:val="22"/>
        </w:rPr>
      </w:pPr>
      <w:bookmarkStart w:id="23" w:name="_Toc531862353"/>
      <w:bookmarkStart w:id="24" w:name="_Toc14696277"/>
      <w:bookmarkStart w:id="25" w:name="_Toc14781142"/>
      <w:bookmarkStart w:id="26" w:name="_Toc14781350"/>
      <w:bookmarkStart w:id="27" w:name="_Toc15304606"/>
      <w:bookmarkStart w:id="28" w:name="_Toc21078014"/>
      <w:bookmarkStart w:id="29" w:name="_Toc21078060"/>
      <w:r>
        <w:lastRenderedPageBreak/>
        <w:t>OMG-ASCQM</w:t>
      </w:r>
      <w:r w:rsidR="004708D5">
        <w:t xml:space="preserve"> </w:t>
      </w:r>
      <w:bookmarkEnd w:id="23"/>
      <w:bookmarkEnd w:id="24"/>
      <w:r w:rsidR="006B65DD">
        <w:t>Summary</w:t>
      </w:r>
      <w:bookmarkEnd w:id="25"/>
      <w:bookmarkEnd w:id="26"/>
      <w:bookmarkEnd w:id="27"/>
      <w:bookmarkEnd w:id="28"/>
      <w:bookmarkEnd w:id="29"/>
    </w:p>
    <w:p w14:paraId="576EB6C4" w14:textId="2D07C281" w:rsidR="00525BE7" w:rsidRPr="00D61A21" w:rsidRDefault="003B300F" w:rsidP="002638B2">
      <w:pPr>
        <w:ind w:left="0" w:right="657"/>
        <w:jc w:val="left"/>
        <w:rPr>
          <w:noProof/>
          <w:szCs w:val="18"/>
        </w:rPr>
      </w:pPr>
      <w:r w:rsidRPr="00D61A21">
        <w:rPr>
          <w:noProof/>
          <w:szCs w:val="18"/>
        </w:rPr>
        <w:t xml:space="preserve">This section provide a summary of the </w:t>
      </w:r>
      <w:r w:rsidR="008A6910">
        <w:rPr>
          <w:noProof/>
          <w:szCs w:val="18"/>
        </w:rPr>
        <w:t>OMG-ASCQM</w:t>
      </w:r>
      <w:r w:rsidR="0087076A" w:rsidRPr="00D61A21">
        <w:rPr>
          <w:noProof/>
          <w:szCs w:val="18"/>
        </w:rPr>
        <w:t xml:space="preserve"> specified</w:t>
      </w:r>
      <w:r w:rsidRPr="00D61A21">
        <w:rPr>
          <w:noProof/>
          <w:szCs w:val="18"/>
        </w:rPr>
        <w:t xml:space="preserve"> vulnerability identified in the structural quality analysis and m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8A6910">
        <w:rPr>
          <w:noProof/>
          <w:szCs w:val="18"/>
        </w:rPr>
        <w:t>OMG-ASCQM</w:t>
      </w:r>
      <w:r w:rsidR="008A6910" w:rsidRPr="00D61A21">
        <w:rPr>
          <w:noProof/>
          <w:szCs w:val="18"/>
        </w:rPr>
        <w:t xml:space="preserve"> </w:t>
      </w:r>
      <w:r w:rsidR="007023C3" w:rsidRPr="00D61A21">
        <w:rPr>
          <w:noProof/>
          <w:szCs w:val="18"/>
        </w:rPr>
        <w:t xml:space="preserve">Standard can be found </w:t>
      </w:r>
      <w:hyperlink r:id="rId11" w:history="1">
        <w:r w:rsidR="00036206" w:rsidRPr="00D61A21">
          <w:rPr>
            <w:rStyle w:val="Hyperlink"/>
            <w:noProof/>
            <w:szCs w:val="18"/>
          </w:rPr>
          <w:t>here</w:t>
        </w:r>
      </w:hyperlink>
      <w:bookmarkStart w:id="30" w:name="_GoBack"/>
      <w:bookmarkEnd w:id="30"/>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213DC4AF"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8A6910">
        <w:rPr>
          <w:rFonts w:cstheme="minorHAnsi"/>
          <w:szCs w:val="18"/>
        </w:rPr>
        <w:t>OMG-ASCQM</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OMG-ASCQM,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FA6ECEA"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8A6910">
        <w:rPr>
          <w:i/>
          <w:sz w:val="14"/>
        </w:rPr>
        <w:t>OMG-ASCQM</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39A2140B" w:rsidR="0087076A" w:rsidRPr="0087076A" w:rsidRDefault="002D633A" w:rsidP="00012076">
      <w:pPr>
        <w:pStyle w:val="Heading1"/>
        <w:rPr>
          <w:rFonts w:eastAsia="Calibri"/>
        </w:rPr>
      </w:pPr>
      <w:bookmarkStart w:id="31" w:name="_Toc531862361"/>
      <w:bookmarkStart w:id="32" w:name="_Toc14696279"/>
      <w:bookmarkStart w:id="33" w:name="_Toc14781144"/>
      <w:bookmarkStart w:id="34" w:name="_Toc14781352"/>
      <w:bookmarkStart w:id="35" w:name="_Toc15304608"/>
      <w:bookmarkStart w:id="36" w:name="_Toc21078015"/>
      <w:bookmarkStart w:id="37" w:name="_Toc21078061"/>
      <w:r>
        <w:rPr>
          <w:rFonts w:eastAsia="Calibri"/>
        </w:rPr>
        <w:lastRenderedPageBreak/>
        <w:t xml:space="preserve">CAST Findings for </w:t>
      </w:r>
      <w:r w:rsidR="008A6910">
        <w:rPr>
          <w:rFonts w:eastAsia="Calibri"/>
        </w:rPr>
        <w:t>OMG-ASCQM</w:t>
      </w:r>
      <w:r w:rsidR="0087076A">
        <w:rPr>
          <w:rFonts w:eastAsia="Calibri"/>
        </w:rPr>
        <w:t xml:space="preserve"> </w:t>
      </w:r>
      <w:r w:rsidR="00F04A90">
        <w:rPr>
          <w:rFonts w:eastAsia="Calibri"/>
        </w:rPr>
        <w:t>Security</w:t>
      </w:r>
      <w:bookmarkEnd w:id="31"/>
      <w:bookmarkEnd w:id="32"/>
      <w:bookmarkEnd w:id="33"/>
      <w:bookmarkEnd w:id="34"/>
      <w:bookmarkEnd w:id="35"/>
      <w:bookmarkEnd w:id="36"/>
      <w:bookmarkEnd w:id="37"/>
    </w:p>
    <w:p w14:paraId="4ABA058A" w14:textId="42AD7B43"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Pr>
          <w:rFonts w:asciiTheme="minorHAnsi" w:hAnsiTheme="minorHAnsi" w:cstheme="minorHAnsi"/>
          <w:sz w:val="20"/>
          <w:szCs w:val="20"/>
        </w:rPr>
        <w:t>OMG-ASCQM</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OMG-ASCQM-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5B345CC0"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8A6910">
        <w:rPr>
          <w:rFonts w:ascii="Verdana" w:hAnsi="Verdana"/>
          <w:i/>
          <w:sz w:val="14"/>
        </w:rPr>
        <w:t>OMG-ASCQM</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1885B89F" w:rsidR="00F82A8C" w:rsidRPr="0087076A" w:rsidRDefault="00D74080" w:rsidP="00F82A8C">
      <w:pPr>
        <w:pStyle w:val="Heading1"/>
        <w:rPr>
          <w:rFonts w:eastAsia="Calibri"/>
        </w:rPr>
      </w:pPr>
      <w:bookmarkStart w:id="38" w:name="_Toc531862380"/>
      <w:bookmarkStart w:id="39" w:name="_Toc14696280"/>
      <w:bookmarkStart w:id="40" w:name="_Toc14781145"/>
      <w:bookmarkStart w:id="41" w:name="_Toc14781353"/>
      <w:bookmarkStart w:id="42" w:name="_Toc15304609"/>
      <w:bookmarkStart w:id="43" w:name="_Toc21078016"/>
      <w:bookmarkStart w:id="44" w:name="_Toc21078062"/>
      <w:r>
        <w:rPr>
          <w:rFonts w:eastAsia="Calibri"/>
        </w:rPr>
        <w:lastRenderedPageBreak/>
        <w:t xml:space="preserve">CAST Findings for </w:t>
      </w:r>
      <w:r w:rsidR="008A6910" w:rsidRPr="008A6910">
        <w:rPr>
          <w:rFonts w:eastAsia="Calibri"/>
        </w:rPr>
        <w:t xml:space="preserve">OMG-ASCQM </w:t>
      </w:r>
      <w:r w:rsidR="00F82A8C">
        <w:rPr>
          <w:rFonts w:eastAsia="Calibri"/>
        </w:rPr>
        <w:t>Reliability</w:t>
      </w:r>
      <w:bookmarkEnd w:id="38"/>
      <w:bookmarkEnd w:id="39"/>
      <w:bookmarkEnd w:id="40"/>
      <w:bookmarkEnd w:id="41"/>
      <w:bookmarkEnd w:id="42"/>
      <w:bookmarkEnd w:id="43"/>
      <w:bookmarkEnd w:id="44"/>
    </w:p>
    <w:p w14:paraId="7AB3AE26" w14:textId="0469AFEE"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QUALITY_TAGS_RULES_EVOLUTION;STD=OMG-ASCQM-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728D1BC"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3D54083C" w:rsidR="00731C2D" w:rsidRPr="0087076A" w:rsidRDefault="005E7CE0" w:rsidP="00731C2D">
      <w:pPr>
        <w:pStyle w:val="Heading1"/>
        <w:rPr>
          <w:rFonts w:eastAsia="Calibri"/>
        </w:rPr>
      </w:pPr>
      <w:bookmarkStart w:id="45" w:name="_Toc531862397"/>
      <w:bookmarkStart w:id="46" w:name="_Toc14696281"/>
      <w:bookmarkStart w:id="47" w:name="_Toc14781146"/>
      <w:bookmarkStart w:id="48" w:name="_Toc14781354"/>
      <w:bookmarkStart w:id="49" w:name="_Toc15304610"/>
      <w:bookmarkStart w:id="50" w:name="_Toc21078017"/>
      <w:bookmarkStart w:id="51" w:name="_Toc21078063"/>
      <w:r>
        <w:rPr>
          <w:rFonts w:eastAsia="Calibri"/>
        </w:rPr>
        <w:lastRenderedPageBreak/>
        <w:t xml:space="preserve">CAST Findings for </w:t>
      </w:r>
      <w:r w:rsidR="008A6910" w:rsidRPr="008A6910">
        <w:rPr>
          <w:rFonts w:eastAsia="Calibri"/>
        </w:rPr>
        <w:t xml:space="preserve">OMG-ASCQM </w:t>
      </w:r>
      <w:r w:rsidR="00731C2D">
        <w:rPr>
          <w:rFonts w:eastAsia="Calibri"/>
        </w:rPr>
        <w:t>Performance Efficiency</w:t>
      </w:r>
      <w:bookmarkEnd w:id="45"/>
      <w:bookmarkEnd w:id="46"/>
      <w:bookmarkEnd w:id="47"/>
      <w:bookmarkEnd w:id="48"/>
      <w:bookmarkEnd w:id="49"/>
      <w:bookmarkEnd w:id="50"/>
      <w:bookmarkEnd w:id="51"/>
    </w:p>
    <w:p w14:paraId="57F3AC3B" w14:textId="2C9ECA2F"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QUALITY_TAGS_RULES_EVOLUTION;STD=OMG-ASCQM-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615D47CE"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2383C18B" w:rsidR="001D13AB" w:rsidRDefault="00A37EB9" w:rsidP="001D13AB">
      <w:pPr>
        <w:pStyle w:val="Heading1"/>
        <w:rPr>
          <w:rFonts w:eastAsia="Calibri"/>
        </w:rPr>
      </w:pPr>
      <w:bookmarkStart w:id="52" w:name="_Toc531862406"/>
      <w:bookmarkStart w:id="53" w:name="_Toc14696282"/>
      <w:bookmarkStart w:id="54" w:name="_Toc14781147"/>
      <w:bookmarkStart w:id="55" w:name="_Toc14781355"/>
      <w:bookmarkStart w:id="56" w:name="_Toc15304611"/>
      <w:bookmarkStart w:id="57" w:name="_Toc21078018"/>
      <w:bookmarkStart w:id="58" w:name="_Toc21078064"/>
      <w:r>
        <w:rPr>
          <w:rFonts w:eastAsia="Calibri"/>
        </w:rPr>
        <w:lastRenderedPageBreak/>
        <w:t xml:space="preserve">CAST Findings for </w:t>
      </w:r>
      <w:r w:rsidR="008A6910" w:rsidRPr="008A6910">
        <w:rPr>
          <w:rFonts w:eastAsia="Calibri"/>
        </w:rPr>
        <w:t xml:space="preserve">OMG-ASCQM </w:t>
      </w:r>
      <w:r w:rsidR="001D13AB">
        <w:rPr>
          <w:rFonts w:eastAsia="Calibri"/>
        </w:rPr>
        <w:t>Maintainability</w:t>
      </w:r>
      <w:bookmarkEnd w:id="52"/>
      <w:bookmarkEnd w:id="53"/>
      <w:bookmarkEnd w:id="54"/>
      <w:bookmarkEnd w:id="55"/>
      <w:bookmarkEnd w:id="56"/>
      <w:bookmarkEnd w:id="57"/>
      <w:bookmarkEnd w:id="58"/>
    </w:p>
    <w:p w14:paraId="542DA5A6" w14:textId="4B6E29BC"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8A6910" w:rsidRPr="008A6910">
        <w:rPr>
          <w:rFonts w:asciiTheme="minorHAnsi" w:hAnsiTheme="minorHAnsi" w:cstheme="minorHAnsi"/>
          <w:sz w:val="20"/>
          <w:szCs w:val="20"/>
        </w:rPr>
        <w:t xml:space="preserve">OMG-ASCQM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QUALITY_TAGS_RULES_EVOLUTION;STD=OMG-ASCQM-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2D4AD856"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8A6910" w:rsidRPr="008A6910">
        <w:rPr>
          <w:rFonts w:ascii="Verdana" w:hAnsi="Verdana"/>
          <w:i/>
          <w:sz w:val="14"/>
        </w:rPr>
        <w:t xml:space="preserve">OMG-ASCQM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59" w:name="_Toc531862419"/>
      <w:bookmarkStart w:id="60" w:name="_Toc14696283"/>
      <w:bookmarkStart w:id="61" w:name="_Toc14781148"/>
      <w:bookmarkStart w:id="62" w:name="_Toc14781356"/>
      <w:bookmarkStart w:id="63" w:name="_Toc15304612"/>
      <w:bookmarkStart w:id="64" w:name="_Toc21078019"/>
      <w:bookmarkStart w:id="65" w:name="_Toc21078065"/>
      <w:r>
        <w:lastRenderedPageBreak/>
        <w:t>A</w:t>
      </w:r>
      <w:r w:rsidR="00CA74F4">
        <w:t>ppendix</w:t>
      </w:r>
      <w:bookmarkEnd w:id="59"/>
      <w:bookmarkEnd w:id="60"/>
      <w:bookmarkEnd w:id="61"/>
      <w:bookmarkEnd w:id="62"/>
      <w:bookmarkEnd w:id="63"/>
      <w:bookmarkEnd w:id="64"/>
      <w:bookmarkEnd w:id="65"/>
      <w:r w:rsidR="00CA74F4">
        <w:t xml:space="preserve"> </w:t>
      </w:r>
    </w:p>
    <w:p w14:paraId="48916227" w14:textId="1845DF32" w:rsidR="00010552" w:rsidRDefault="00010552" w:rsidP="002638B2">
      <w:pPr>
        <w:pStyle w:val="Heading2"/>
        <w:spacing w:after="0"/>
        <w:ind w:left="540" w:right="657" w:hanging="540"/>
        <w:rPr>
          <w:lang w:val="en-US"/>
        </w:rPr>
      </w:pPr>
      <w:bookmarkStart w:id="66" w:name="_Toc531862420"/>
      <w:bookmarkStart w:id="67" w:name="_Toc14696284"/>
      <w:bookmarkStart w:id="68" w:name="_Toc14781149"/>
      <w:bookmarkStart w:id="69" w:name="_Toc14781357"/>
      <w:bookmarkStart w:id="70" w:name="_Toc15304613"/>
      <w:bookmarkStart w:id="71" w:name="_Toc21078020"/>
      <w:bookmarkStart w:id="72" w:name="_Toc21078066"/>
      <w:r>
        <w:rPr>
          <w:lang w:val="en-US"/>
        </w:rPr>
        <w:t>About CAST Software Intelligence</w:t>
      </w:r>
      <w:bookmarkEnd w:id="66"/>
      <w:bookmarkEnd w:id="67"/>
      <w:bookmarkEnd w:id="68"/>
      <w:bookmarkEnd w:id="69"/>
      <w:bookmarkEnd w:id="70"/>
      <w:bookmarkEnd w:id="71"/>
      <w:bookmarkEnd w:id="72"/>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904B12" w:rsidP="004A59A5">
      <w:pPr>
        <w:ind w:right="657"/>
      </w:pPr>
      <w:hyperlink r:id="rId12"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21A3EF37" w:rsidR="00690F72" w:rsidRDefault="00036206" w:rsidP="002638B2">
      <w:pPr>
        <w:pStyle w:val="Heading2"/>
        <w:spacing w:after="0"/>
        <w:ind w:left="540" w:right="657" w:hanging="540"/>
      </w:pPr>
      <w:bookmarkStart w:id="73" w:name="_Toc531862421"/>
      <w:bookmarkStart w:id="74" w:name="_Toc14696285"/>
      <w:bookmarkStart w:id="75" w:name="_Toc14781150"/>
      <w:bookmarkStart w:id="76" w:name="_Toc14781358"/>
      <w:bookmarkStart w:id="77" w:name="_Toc15304614"/>
      <w:bookmarkStart w:id="78" w:name="_Toc21078021"/>
      <w:bookmarkStart w:id="79" w:name="_Toc21078067"/>
      <w:r>
        <w:rPr>
          <w:lang w:val="en-US"/>
        </w:rPr>
        <w:t xml:space="preserve">About </w:t>
      </w:r>
      <w:r w:rsidR="00730267">
        <w:rPr>
          <w:lang w:val="en-US"/>
        </w:rPr>
        <w:t>CISQ OMG-ASCQM</w:t>
      </w:r>
      <w:r>
        <w:rPr>
          <w:lang w:val="en-US"/>
        </w:rPr>
        <w:t xml:space="preserve"> Automated Quality Characteristic Measures</w:t>
      </w:r>
      <w:bookmarkEnd w:id="73"/>
      <w:bookmarkEnd w:id="74"/>
      <w:bookmarkEnd w:id="75"/>
      <w:bookmarkEnd w:id="76"/>
      <w:bookmarkEnd w:id="77"/>
      <w:bookmarkEnd w:id="78"/>
      <w:bookmarkEnd w:id="79"/>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251F5676" w:rsidR="00036206" w:rsidRPr="004004F3" w:rsidRDefault="00904B12"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3" w:history="1">
              <w:r w:rsidR="00036206" w:rsidRPr="004004F3">
                <w:rPr>
                  <w:color w:val="1F497D" w:themeColor="text2"/>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58300813" w:rsidR="00036206" w:rsidRPr="004004F3" w:rsidRDefault="00904B12"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4" w:history="1">
              <w:r w:rsidR="00036206" w:rsidRPr="004004F3">
                <w:rPr>
                  <w:color w:val="1F497D" w:themeColor="text2"/>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09201EA2" w:rsidR="00036206" w:rsidRPr="004004F3" w:rsidRDefault="00904B12"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5" w:history="1">
              <w:r w:rsidR="00036206" w:rsidRPr="004004F3">
                <w:rPr>
                  <w:color w:val="1F497D" w:themeColor="text2"/>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4B5B7E9D" w:rsidR="00036206" w:rsidRPr="004004F3" w:rsidRDefault="00904B12"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00036206" w:rsidRPr="004004F3">
                <w:rPr>
                  <w:color w:val="1F497D" w:themeColor="text2"/>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7"/>
      <w:footerReference w:type="default" r:id="rId18"/>
      <w:head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BBB88A" w14:textId="77777777" w:rsidR="00904B12" w:rsidRDefault="00904B12">
      <w:r>
        <w:separator/>
      </w:r>
    </w:p>
  </w:endnote>
  <w:endnote w:type="continuationSeparator" w:id="0">
    <w:p w14:paraId="441848F0" w14:textId="77777777" w:rsidR="00904B12" w:rsidRDefault="00904B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9658F" w14:textId="77777777" w:rsidR="00904B12" w:rsidRDefault="00904B12">
      <w:r>
        <w:separator/>
      </w:r>
    </w:p>
  </w:footnote>
  <w:footnote w:type="continuationSeparator" w:id="0">
    <w:p w14:paraId="30D578A0" w14:textId="77777777" w:rsidR="00904B12" w:rsidRDefault="00904B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7AC1C47" w:rsidR="002F1636" w:rsidRPr="00501CAD" w:rsidRDefault="008A6910" w:rsidP="00874417">
    <w:pPr>
      <w:spacing w:after="0" w:line="240" w:lineRule="auto"/>
      <w:jc w:val="center"/>
      <w:rPr>
        <w:rFonts w:asciiTheme="majorHAnsi" w:hAnsiTheme="majorHAnsi"/>
        <w:noProof/>
        <w:sz w:val="24"/>
        <w:szCs w:val="24"/>
      </w:rPr>
    </w:pPr>
    <w:r>
      <w:rPr>
        <w:rFonts w:asciiTheme="majorHAnsi" w:hAnsiTheme="majorHAnsi"/>
        <w:noProof/>
        <w:sz w:val="20"/>
        <w:szCs w:val="24"/>
      </w:rPr>
      <w:t>OMG-ASCQM</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omg.org/spec/ASCSM/"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omg.org/spec/ASCM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5" Type="http://schemas.openxmlformats.org/officeDocument/2006/relationships/settings" Target="settings.xml"/><Relationship Id="rId15" Type="http://schemas.openxmlformats.org/officeDocument/2006/relationships/hyperlink" Target="https://www.omg.org/spec/ASCPEM/" TargetMode="External"/><Relationship Id="rId10" Type="http://schemas.openxmlformats.org/officeDocument/2006/relationships/chart" Target="charts/chart1.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omg.org/spec/ASCRM/"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DC385EB-1036-4380-9597-6FEFA34A47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12</TotalTime>
  <Pages>9</Pages>
  <Words>798</Words>
  <Characters>4554</Characters>
  <Application>Microsoft Office Word</Application>
  <DocSecurity>0</DocSecurity>
  <Lines>37</Lines>
  <Paragraphs>1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5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8</cp:revision>
  <cp:lastPrinted>2014-04-04T13:22:00Z</cp:lastPrinted>
  <dcterms:created xsi:type="dcterms:W3CDTF">2018-09-23T06:31:00Z</dcterms:created>
  <dcterms:modified xsi:type="dcterms:W3CDTF">2019-10-04T08:4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